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02D3B" w:rsidTr="009A50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702D3B" w:rsidRDefault="00702D3B" w:rsidP="001254BB">
            <w:r>
              <w:t>Name</w:t>
            </w:r>
          </w:p>
        </w:tc>
        <w:tc>
          <w:tcPr>
            <w:tcW w:w="4675" w:type="dxa"/>
          </w:tcPr>
          <w:p w:rsidR="00702D3B" w:rsidRDefault="00702D3B" w:rsidP="001254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tle</w:t>
            </w:r>
          </w:p>
        </w:tc>
      </w:tr>
      <w:tr w:rsidR="00702D3B" w:rsidTr="009A50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702D3B" w:rsidRPr="004008E8" w:rsidRDefault="00702D3B" w:rsidP="001254BB">
            <w:r w:rsidRPr="004008E8">
              <w:t>David Navarro</w:t>
            </w:r>
          </w:p>
        </w:tc>
        <w:tc>
          <w:tcPr>
            <w:tcW w:w="4675" w:type="dxa"/>
          </w:tcPr>
          <w:p w:rsidR="00702D3B" w:rsidRDefault="00702D3B" w:rsidP="001254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ead of Marketing</w:t>
            </w:r>
          </w:p>
        </w:tc>
      </w:tr>
      <w:tr w:rsidR="00702D3B" w:rsidTr="009A50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:rsidR="00702D3B" w:rsidRPr="004008E8" w:rsidRDefault="00702D3B" w:rsidP="001254BB">
            <w:pPr>
              <w:rPr>
                <w:b w:val="0"/>
                <w:i/>
              </w:rPr>
            </w:pPr>
            <w:r w:rsidRPr="004008E8">
              <w:rPr>
                <w:b w:val="0"/>
                <w:i/>
              </w:rPr>
              <w:t xml:space="preserve">I like programming </w:t>
              <w:br/>
              <w:t>and good coffee.</w:t>
            </w:r>
            <w:r w:rsidR="009A5085">
              <w:rPr>
                <w:b w:val="0"/>
                <w:i/>
              </w:rPr>
              <w:br/>
            </w:r>
            <w:bookmarkStart w:id="0" w:name="_GoBack"/>
            <w:bookmarkEnd w:id="0"/>
          </w:p>
        </w:tc>
      </w:tr>
      <w:tr w:rsidR="00702D3B" w:rsidTr="009A50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702D3B" w:rsidRPr="004008E8" w:rsidRDefault="00702D3B" w:rsidP="001254BB">
            <w:r w:rsidRPr="004008E8">
              <w:t>Jessica Adams</w:t>
            </w:r>
          </w:p>
        </w:tc>
        <w:tc>
          <w:tcPr>
            <w:tcW w:w="4675" w:type="dxa"/>
          </w:tcPr>
          <w:p w:rsidR="00702D3B" w:rsidRDefault="00702D3B" w:rsidP="001254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R</w:t>
            </w:r>
          </w:p>
        </w:tc>
      </w:tr>
      <w:tr w:rsidR="00702D3B" w:rsidTr="009A50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:rsidR="00702D3B" w:rsidRPr="004008E8" w:rsidRDefault="00702D3B" w:rsidP="001254BB">
            <w:pPr>
              <w:rPr>
                <w:b w:val="0"/>
                <w:i/>
              </w:rPr>
            </w:pPr>
            <w:r w:rsidRPr="004008E8">
              <w:rPr>
                <w:b w:val="0"/>
                <w:i/>
              </w:rPr>
              <w:t>I enjoy meeting new people and finding ways to help them have an uplifting experience.</w:t>
            </w:r>
            <w:r w:rsidR="009A5085">
              <w:rPr>
                <w:b w:val="0"/>
                <w:i/>
              </w:rPr>
              <w:br/>
            </w:r>
            <w:bookmarkStart w:id="0" w:name="_GoBack"/>
            <w:bookmarkEnd w:id="0"/>
          </w:p>
        </w:tc>
      </w:tr>
      <w:tr w:rsidR="00702D3B" w:rsidTr="009A50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702D3B" w:rsidRPr="004008E8" w:rsidRDefault="00702D3B" w:rsidP="001254BB">
            <w:r w:rsidRPr="004008E8">
              <w:t>Anil Mittal</w:t>
            </w:r>
          </w:p>
        </w:tc>
        <w:tc>
          <w:tcPr>
            <w:tcW w:w="4675" w:type="dxa"/>
          </w:tcPr>
          <w:p w:rsidR="00702D3B" w:rsidRDefault="00702D3B" w:rsidP="001254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les manager</w:t>
            </w:r>
          </w:p>
        </w:tc>
      </w:tr>
      <w:tr w:rsidR="00702D3B" w:rsidTr="009A50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:rsidR="00702D3B" w:rsidRPr="004008E8" w:rsidRDefault="00702D3B" w:rsidP="001254BB">
            <w:pPr>
              <w:rPr>
                <w:b w:val="0"/>
                <w:i/>
              </w:rPr>
            </w:pPr>
            <w:r w:rsidRPr="004008E8">
              <w:rPr>
                <w:b w:val="0"/>
                <w:i/>
              </w:rPr>
              <w:t>I am a dedicated person with a family of four.</w:t>
            </w:r>
            <w:r w:rsidR="009A5085">
              <w:rPr>
                <w:b w:val="0"/>
                <w:i/>
              </w:rPr>
              <w:br/>
            </w:r>
            <w:bookmarkStart w:id="0" w:name="_GoBack"/>
            <w:bookmarkEnd w:id="0"/>
          </w:p>
        </w:tc>
      </w:tr>
    </w:tbl>
    <w:p w:rsidR="003C70D7" w:rsidRPr="001254BB" w:rsidRDefault="003C70D7" w:rsidP="001254BB"/>
    <w:sectPr w:rsidR="003C70D7" w:rsidRPr="001254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383BB1"/>
    <w:multiLevelType w:val="hybridMultilevel"/>
    <w:tmpl w:val="65AE1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BE6806"/>
    <w:multiLevelType w:val="hybridMultilevel"/>
    <w:tmpl w:val="FA344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0NzM1NTAytjS3NDFX0lEKTi0uzszPAykwqQUAV4Az9ywAAAA="/>
  </w:docVars>
  <w:rsids>
    <w:rsidRoot w:val="00CE7710"/>
    <w:rsid w:val="00005B7F"/>
    <w:rsid w:val="000106E7"/>
    <w:rsid w:val="00041E30"/>
    <w:rsid w:val="000722C2"/>
    <w:rsid w:val="00095033"/>
    <w:rsid w:val="000C29B3"/>
    <w:rsid w:val="000C2E98"/>
    <w:rsid w:val="000E570B"/>
    <w:rsid w:val="00111811"/>
    <w:rsid w:val="0012000E"/>
    <w:rsid w:val="001254BB"/>
    <w:rsid w:val="00125F23"/>
    <w:rsid w:val="00176987"/>
    <w:rsid w:val="001B53DA"/>
    <w:rsid w:val="001D7235"/>
    <w:rsid w:val="003652BC"/>
    <w:rsid w:val="00377186"/>
    <w:rsid w:val="003907B6"/>
    <w:rsid w:val="003C70D7"/>
    <w:rsid w:val="003D2BDF"/>
    <w:rsid w:val="003E124C"/>
    <w:rsid w:val="004008E8"/>
    <w:rsid w:val="004F3B86"/>
    <w:rsid w:val="004F58A9"/>
    <w:rsid w:val="005127F2"/>
    <w:rsid w:val="00554420"/>
    <w:rsid w:val="00561A63"/>
    <w:rsid w:val="00570525"/>
    <w:rsid w:val="005C442F"/>
    <w:rsid w:val="006779F2"/>
    <w:rsid w:val="00697A62"/>
    <w:rsid w:val="00702D3B"/>
    <w:rsid w:val="0075334E"/>
    <w:rsid w:val="00772D24"/>
    <w:rsid w:val="00795F47"/>
    <w:rsid w:val="00822B7E"/>
    <w:rsid w:val="00826A74"/>
    <w:rsid w:val="00850252"/>
    <w:rsid w:val="00892F3F"/>
    <w:rsid w:val="009670D7"/>
    <w:rsid w:val="009A5085"/>
    <w:rsid w:val="00A45628"/>
    <w:rsid w:val="00AD71D2"/>
    <w:rsid w:val="00B03CDA"/>
    <w:rsid w:val="00B32CA6"/>
    <w:rsid w:val="00B43092"/>
    <w:rsid w:val="00BD662E"/>
    <w:rsid w:val="00BE3C67"/>
    <w:rsid w:val="00BE6938"/>
    <w:rsid w:val="00C26974"/>
    <w:rsid w:val="00C57180"/>
    <w:rsid w:val="00CB33AD"/>
    <w:rsid w:val="00CE7710"/>
    <w:rsid w:val="00CF34A1"/>
    <w:rsid w:val="00D61A5A"/>
    <w:rsid w:val="00D75DF8"/>
    <w:rsid w:val="00D80AF8"/>
    <w:rsid w:val="00DF16B9"/>
    <w:rsid w:val="00EE2090"/>
    <w:rsid w:val="00F064BE"/>
    <w:rsid w:val="00F30D03"/>
    <w:rsid w:val="00F410E5"/>
    <w:rsid w:val="00F43405"/>
    <w:rsid w:val="00F93C24"/>
    <w:rsid w:val="00FA4CB0"/>
    <w:rsid w:val="00FF5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21255"/>
  <w15:chartTrackingRefBased/>
  <w15:docId w15:val="{F45D6C03-0841-423F-9726-0FADC59B7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58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56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7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BD662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F58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456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GridTable4-Accent5">
    <w:name w:val="Grid Table 4 Accent 5"/>
    <w:basedOn w:val="TableNormal"/>
    <w:uiPriority w:val="49"/>
    <w:rsid w:val="00702D3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19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9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96A5E2-9924-4A3B-A3FB-CF1930F9D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 Khritonenkov</dc:creator>
  <cp:keywords/>
  <dc:description/>
  <cp:lastModifiedBy>Anton Khritonenkov</cp:lastModifiedBy>
  <cp:revision>62</cp:revision>
  <dcterms:created xsi:type="dcterms:W3CDTF">2018-05-28T10:22:00Z</dcterms:created>
  <dcterms:modified xsi:type="dcterms:W3CDTF">2018-05-29T09:36:00Z</dcterms:modified>
</cp:coreProperties>
</file>